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3F02D04B" w:rsidR="002C2313" w:rsidRDefault="00F219EA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Pretrag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slik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po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s</w:t>
      </w:r>
      <w:r w:rsidR="00D4070D">
        <w:rPr>
          <w:rFonts w:ascii="Times New Roman" w:hAnsi="Times New Roman" w:cs="Times New Roman"/>
          <w:bCs/>
          <w:sz w:val="44"/>
          <w:szCs w:val="44"/>
        </w:rPr>
        <w:t>tilu</w:t>
      </w:r>
      <w:proofErr w:type="spellEnd"/>
      <w:r w:rsidR="00D4070D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="00D4070D">
        <w:rPr>
          <w:rFonts w:ascii="Times New Roman" w:hAnsi="Times New Roman" w:cs="Times New Roman"/>
          <w:bCs/>
          <w:sz w:val="44"/>
          <w:szCs w:val="44"/>
        </w:rPr>
        <w:t>slikanja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3E1BD449" w:rsidR="002C2313" w:rsidRPr="00E8427E" w:rsidRDefault="00455ED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7</w:t>
            </w:r>
            <w:r w:rsidR="00E8427E" w:rsidRPr="00E8427E">
              <w:rPr>
                <w:b w:val="0"/>
                <w:bCs/>
                <w:sz w:val="28"/>
                <w:szCs w:val="28"/>
              </w:rPr>
              <w:t xml:space="preserve">. </w:t>
            </w:r>
            <w:r>
              <w:rPr>
                <w:b w:val="0"/>
                <w:bCs/>
                <w:sz w:val="28"/>
                <w:szCs w:val="28"/>
              </w:rPr>
              <w:t>3</w:t>
            </w:r>
            <w:r w:rsidR="00E8427E" w:rsidRPr="00E8427E">
              <w:rPr>
                <w:b w:val="0"/>
                <w:bCs/>
                <w:sz w:val="28"/>
                <w:szCs w:val="28"/>
              </w:rPr>
              <w:t>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E8427E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486539C1" w:rsidR="002C2313" w:rsidRPr="00E8427E" w:rsidRDefault="00C96309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>
              <w:rPr>
                <w:b w:val="0"/>
                <w:bCs/>
                <w:sz w:val="28"/>
                <w:szCs w:val="28"/>
                <w:lang w:val="sr-Latn-RS"/>
              </w:rPr>
              <w:t>Vladana Paviće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EE0F54B" w14:textId="35F9BDF9" w:rsidR="00190A11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32336" w:history="1">
            <w:r w:rsidR="00190A11" w:rsidRPr="00880F15">
              <w:rPr>
                <w:rStyle w:val="Hyperlink"/>
                <w:b/>
                <w:noProof/>
              </w:rPr>
              <w:t>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Uvod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72F2F50" w14:textId="778FE1DF" w:rsidR="00190A11" w:rsidRDefault="0032343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7" w:history="1">
            <w:r w:rsidR="00190A11" w:rsidRPr="00880F15">
              <w:rPr>
                <w:rStyle w:val="Hyperlink"/>
                <w:b/>
                <w:noProof/>
              </w:rPr>
              <w:t>1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Rezim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7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7836EDA5" w14:textId="6053B07A" w:rsidR="00190A11" w:rsidRDefault="0032343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8" w:history="1">
            <w:r w:rsidR="00190A11" w:rsidRPr="00880F15">
              <w:rPr>
                <w:rStyle w:val="Hyperlink"/>
                <w:b/>
                <w:noProof/>
              </w:rPr>
              <w:t>1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Namena dokumenta i ciljne grup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8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6E47CE1F" w14:textId="1FB8F827" w:rsidR="00190A11" w:rsidRDefault="0032343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9" w:history="1">
            <w:r w:rsidR="00190A11" w:rsidRPr="00880F15">
              <w:rPr>
                <w:rStyle w:val="Hyperlink"/>
                <w:b/>
                <w:bCs/>
                <w:noProof/>
              </w:rPr>
              <w:t>1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Otvorena pitan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9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3BB6CC7" w14:textId="14193796" w:rsidR="00190A11" w:rsidRDefault="00323439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0" w:history="1">
            <w:r w:rsidR="00190A11" w:rsidRPr="00880F15">
              <w:rPr>
                <w:rStyle w:val="Hyperlink"/>
                <w:b/>
                <w:noProof/>
              </w:rPr>
              <w:t>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 xml:space="preserve">Scenario </w:t>
            </w:r>
            <w:r w:rsidR="00726086">
              <w:rPr>
                <w:rStyle w:val="Hyperlink"/>
                <w:b/>
                <w:noProof/>
              </w:rPr>
              <w:t>pretrage slika po s</w:t>
            </w:r>
            <w:r w:rsidR="00D4070D">
              <w:rPr>
                <w:rStyle w:val="Hyperlink"/>
                <w:b/>
                <w:noProof/>
              </w:rPr>
              <w:t>tilu slikan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0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848EF53" w14:textId="2C8F6E39" w:rsidR="00190A11" w:rsidRDefault="0032343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1" w:history="1">
            <w:r w:rsidR="00190A11" w:rsidRPr="00880F15">
              <w:rPr>
                <w:rStyle w:val="Hyperlink"/>
                <w:b/>
                <w:bCs/>
                <w:noProof/>
              </w:rPr>
              <w:t>2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Kratak opis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1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112259D" w14:textId="7CD6BA74" w:rsidR="00190A11" w:rsidRDefault="0032343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2" w:history="1">
            <w:r w:rsidR="00190A11" w:rsidRPr="00880F15">
              <w:rPr>
                <w:rStyle w:val="Hyperlink"/>
                <w:b/>
                <w:bCs/>
                <w:noProof/>
              </w:rPr>
              <w:t>2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Tok događa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2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0399F13" w14:textId="1A4B5AC2" w:rsidR="00190A11" w:rsidRDefault="0032343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3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Alternativni tok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3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2D9867BB" w14:textId="7F1CB62C" w:rsidR="00190A11" w:rsidRDefault="0032343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4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ebni zahte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4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AD04F61" w14:textId="2FC3AB1A" w:rsidR="00190A11" w:rsidRDefault="0032343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5" w:history="1">
            <w:r w:rsidR="00190A11" w:rsidRPr="00880F15">
              <w:rPr>
                <w:rStyle w:val="Hyperlink"/>
                <w:b/>
                <w:bCs/>
                <w:noProof/>
              </w:rPr>
              <w:t>2.4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redusl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5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48227A6" w14:textId="2861F424" w:rsidR="00190A11" w:rsidRDefault="0032343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6" w:history="1">
            <w:r w:rsidR="00190A11" w:rsidRPr="00880F15">
              <w:rPr>
                <w:rStyle w:val="Hyperlink"/>
                <w:b/>
                <w:bCs/>
                <w:noProof/>
              </w:rPr>
              <w:t>2.5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ledic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0000030" w14:textId="0037E094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1" w:name="_Toc34332336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1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2" w:name="_Toc34332337"/>
      <w:proofErr w:type="spellStart"/>
      <w:r>
        <w:rPr>
          <w:b/>
          <w:color w:val="000000"/>
          <w:sz w:val="32"/>
          <w:szCs w:val="32"/>
        </w:rPr>
        <w:t>Rezime</w:t>
      </w:r>
      <w:bookmarkEnd w:id="2"/>
      <w:proofErr w:type="spellEnd"/>
    </w:p>
    <w:p w14:paraId="00000039" w14:textId="399EB901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Definisanj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cenari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upotreb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>pretrage</w:t>
      </w:r>
      <w:proofErr w:type="spellEnd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>slika</w:t>
      </w:r>
      <w:proofErr w:type="spellEnd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 xml:space="preserve"> po </w:t>
      </w:r>
      <w:proofErr w:type="spellStart"/>
      <w:r w:rsidR="00F219EA">
        <w:rPr>
          <w:rFonts w:asciiTheme="minorHAnsi" w:eastAsia="Times New Roman" w:hAnsiTheme="minorHAnsi" w:cstheme="minorHAnsi"/>
          <w:bCs/>
          <w:sz w:val="24"/>
          <w:szCs w:val="24"/>
        </w:rPr>
        <w:t>s</w:t>
      </w:r>
      <w:r w:rsidR="00D4070D">
        <w:rPr>
          <w:rFonts w:asciiTheme="minorHAnsi" w:eastAsia="Times New Roman" w:hAnsiTheme="minorHAnsi" w:cstheme="minorHAnsi"/>
          <w:bCs/>
          <w:sz w:val="24"/>
          <w:szCs w:val="24"/>
        </w:rPr>
        <w:t>tilu</w:t>
      </w:r>
      <w:proofErr w:type="spellEnd"/>
      <w:r w:rsidR="00D4070D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D4070D">
        <w:rPr>
          <w:rFonts w:asciiTheme="minorHAnsi" w:eastAsia="Times New Roman" w:hAnsiTheme="minorHAnsi" w:cstheme="minorHAnsi"/>
          <w:bCs/>
          <w:sz w:val="24"/>
          <w:szCs w:val="24"/>
        </w:rPr>
        <w:t>slikan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32338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3"/>
      <w:proofErr w:type="spellEnd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4" w:name="_Toc34332339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4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15B6821A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5" w:name="_Toc34332340"/>
      <w:r>
        <w:rPr>
          <w:b/>
          <w:color w:val="000000"/>
          <w:sz w:val="40"/>
          <w:szCs w:val="40"/>
        </w:rPr>
        <w:lastRenderedPageBreak/>
        <w:t>Scenario</w:t>
      </w:r>
      <w:r w:rsidR="00F219EA">
        <w:rPr>
          <w:b/>
          <w:color w:val="000000"/>
          <w:sz w:val="40"/>
          <w:szCs w:val="40"/>
        </w:rPr>
        <w:t xml:space="preserve"> </w:t>
      </w:r>
      <w:bookmarkEnd w:id="5"/>
      <w:proofErr w:type="spellStart"/>
      <w:r w:rsidR="00F219EA">
        <w:rPr>
          <w:b/>
          <w:color w:val="000000"/>
          <w:sz w:val="40"/>
          <w:szCs w:val="40"/>
        </w:rPr>
        <w:t>pretrage</w:t>
      </w:r>
      <w:proofErr w:type="spellEnd"/>
      <w:r w:rsidR="00F219EA">
        <w:rPr>
          <w:b/>
          <w:color w:val="000000"/>
          <w:sz w:val="40"/>
          <w:szCs w:val="40"/>
        </w:rPr>
        <w:t xml:space="preserve"> </w:t>
      </w:r>
      <w:proofErr w:type="spellStart"/>
      <w:r w:rsidR="00F219EA">
        <w:rPr>
          <w:b/>
          <w:color w:val="000000"/>
          <w:sz w:val="40"/>
          <w:szCs w:val="40"/>
        </w:rPr>
        <w:t>slika</w:t>
      </w:r>
      <w:proofErr w:type="spellEnd"/>
      <w:r w:rsidR="00F219EA">
        <w:rPr>
          <w:b/>
          <w:color w:val="000000"/>
          <w:sz w:val="40"/>
          <w:szCs w:val="40"/>
        </w:rPr>
        <w:t xml:space="preserve"> po </w:t>
      </w:r>
      <w:proofErr w:type="spellStart"/>
      <w:r w:rsidR="00F219EA">
        <w:rPr>
          <w:b/>
          <w:color w:val="000000"/>
          <w:sz w:val="40"/>
          <w:szCs w:val="40"/>
        </w:rPr>
        <w:t>slikaru</w:t>
      </w:r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6" w:name="_Toc34332341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6"/>
      <w:proofErr w:type="spellEnd"/>
    </w:p>
    <w:p w14:paraId="35B18AF0" w14:textId="2865E61B" w:rsidR="0074363C" w:rsidRPr="00BE59DE" w:rsidRDefault="00F50F95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proofErr w:type="spellStart"/>
      <w:r w:rsidRPr="00BE59DE">
        <w:rPr>
          <w:rFonts w:asciiTheme="minorHAnsi" w:hAnsiTheme="minorHAnsi" w:cstheme="minorHAnsi"/>
          <w:sz w:val="24"/>
          <w:szCs w:val="24"/>
        </w:rPr>
        <w:t>Korisnik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želi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da </w:t>
      </w:r>
      <w:proofErr w:type="spellStart"/>
      <w:r w:rsidR="00F219EA">
        <w:rPr>
          <w:rFonts w:asciiTheme="minorHAnsi" w:hAnsiTheme="minorHAnsi" w:cstheme="minorHAnsi"/>
          <w:sz w:val="24"/>
          <w:szCs w:val="24"/>
        </w:rPr>
        <w:t>pretra</w:t>
      </w:r>
      <w:proofErr w:type="spellEnd"/>
      <w:r w:rsidR="00F219EA">
        <w:rPr>
          <w:rFonts w:asciiTheme="minorHAnsi" w:hAnsiTheme="minorHAnsi" w:cstheme="minorHAnsi"/>
          <w:sz w:val="24"/>
          <w:szCs w:val="24"/>
          <w:lang w:val="sr-Latn-RS"/>
        </w:rPr>
        <w:t>ži slike od</w:t>
      </w:r>
      <w:r w:rsidR="00D4070D">
        <w:rPr>
          <w:rFonts w:asciiTheme="minorHAnsi" w:hAnsiTheme="minorHAnsi" w:cstheme="minorHAnsi"/>
          <w:sz w:val="24"/>
          <w:szCs w:val="24"/>
          <w:lang w:val="sr-Latn-RS"/>
        </w:rPr>
        <w:t>abirom određenog stila slikanja</w:t>
      </w:r>
      <w:r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32342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7"/>
      <w:proofErr w:type="spellEnd"/>
    </w:p>
    <w:p w14:paraId="31DA9F16" w14:textId="4BDD5BD0" w:rsidR="0074363C" w:rsidRPr="000708FF" w:rsidRDefault="008E39F2" w:rsidP="008E39F2">
      <w:pPr>
        <w:pStyle w:val="ListParagraph"/>
        <w:numPr>
          <w:ilvl w:val="2"/>
          <w:numId w:val="27"/>
        </w:numPr>
        <w:rPr>
          <w:rFonts w:asciiTheme="majorHAnsi" w:hAnsiTheme="majorHAnsi" w:cstheme="majorHAnsi"/>
          <w:b/>
          <w:bCs/>
          <w:sz w:val="28"/>
          <w:szCs w:val="28"/>
        </w:rPr>
      </w:pPr>
      <w:r w:rsidRPr="000708FF">
        <w:rPr>
          <w:rFonts w:asciiTheme="majorHAnsi" w:hAnsiTheme="majorHAnsi" w:cstheme="maj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235C59E4">
                <wp:simplePos x="0" y="0"/>
                <wp:positionH relativeFrom="column">
                  <wp:posOffset>465455</wp:posOffset>
                </wp:positionH>
                <wp:positionV relativeFrom="paragraph">
                  <wp:posOffset>354965</wp:posOffset>
                </wp:positionV>
                <wp:extent cx="5345430" cy="836295"/>
                <wp:effectExtent l="0" t="0" r="0" b="1905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5430" cy="83629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299074" w14:textId="45DA98D7" w:rsidR="008E39F2" w:rsidRPr="000708FF" w:rsidRDefault="008E39F2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D4070D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bira stil slikanja iz padajuce liste</w:t>
                            </w: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C31554F" w14:textId="77D23CE4" w:rsidR="00402BB4" w:rsidRPr="00F219EA" w:rsidRDefault="008E39F2" w:rsidP="00F219E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itiska dugme za pretragu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96F13D0" w14:textId="3092F7CB" w:rsidR="00402BB4" w:rsidRPr="000708FF" w:rsidRDefault="00F219EA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>Otvara se nova stranica sa rezultatima pretrage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65pt;margin-top:27.95pt;width:420.9pt;height:65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" filled="f" stroked="f" strokeweight=".5pt">
                <v:textbox>
                  <w:txbxContent>
                    <w:p w14:paraId="20299074" w14:textId="45DA98D7" w:rsidR="008E39F2" w:rsidRPr="000708FF" w:rsidRDefault="008E39F2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D4070D">
                        <w:rPr>
                          <w:sz w:val="24"/>
                          <w:szCs w:val="24"/>
                          <w:lang w:val="sr-Latn-RS"/>
                        </w:rPr>
                        <w:t>bira stil slikanja iz padajuce liste</w:t>
                      </w: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C31554F" w14:textId="77D23CE4" w:rsidR="00402BB4" w:rsidRPr="00F219EA" w:rsidRDefault="008E39F2" w:rsidP="00F219E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>pritiska dugme za pretragu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96F13D0" w14:textId="3092F7CB" w:rsidR="00402BB4" w:rsidRPr="000708FF" w:rsidRDefault="00F219EA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>Otvara se nova stranica sa rezultatima pretrage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="00402BB4" w:rsidRPr="000708FF">
        <w:rPr>
          <w:rFonts w:asciiTheme="majorHAnsi" w:hAnsiTheme="majorHAnsi" w:cstheme="majorHAnsi"/>
          <w:sz w:val="28"/>
          <w:szCs w:val="28"/>
        </w:rPr>
        <w:t>Kupac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>
        <w:rPr>
          <w:rFonts w:asciiTheme="majorHAnsi" w:hAnsiTheme="majorHAnsi" w:cstheme="majorHAnsi"/>
          <w:sz w:val="28"/>
          <w:szCs w:val="28"/>
        </w:rPr>
        <w:t>pretražuje</w:t>
      </w:r>
      <w:proofErr w:type="spellEnd"/>
      <w:r w:rsidR="00F219EA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slike</w:t>
      </w:r>
      <w:proofErr w:type="spellEnd"/>
      <w:r w:rsidR="00D4070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odabirom</w:t>
      </w:r>
      <w:proofErr w:type="spellEnd"/>
      <w:r w:rsidR="00D4070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određenog</w:t>
      </w:r>
      <w:proofErr w:type="spellEnd"/>
      <w:r w:rsidR="00D4070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stila</w:t>
      </w:r>
      <w:proofErr w:type="spellEnd"/>
      <w:r w:rsidR="00D4070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slikanja</w:t>
      </w:r>
      <w:proofErr w:type="spellEnd"/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96E8FC7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32343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8"/>
      <w:proofErr w:type="spellEnd"/>
    </w:p>
    <w:p w14:paraId="1A340368" w14:textId="038BBAEA" w:rsidR="0074363C" w:rsidRPr="00402BB4" w:rsidRDefault="000708FF" w:rsidP="000708FF">
      <w:pPr>
        <w:pStyle w:val="ListParagraph"/>
        <w:numPr>
          <w:ilvl w:val="3"/>
          <w:numId w:val="29"/>
        </w:numPr>
        <w:ind w:left="1985" w:hanging="905"/>
        <w:rPr>
          <w:b/>
          <w:bCs/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C0CAD7" wp14:editId="042C4C68">
                <wp:simplePos x="0" y="0"/>
                <wp:positionH relativeFrom="column">
                  <wp:posOffset>1038225</wp:posOffset>
                </wp:positionH>
                <wp:positionV relativeFrom="paragraph">
                  <wp:posOffset>244475</wp:posOffset>
                </wp:positionV>
                <wp:extent cx="4619625" cy="381000"/>
                <wp:effectExtent l="0" t="0" r="0" b="0"/>
                <wp:wrapTopAndBottom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AE6224" w14:textId="3B2335B2" w:rsidR="000708FF" w:rsidRPr="000708FF" w:rsidRDefault="000708FF" w:rsidP="000708FF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rPr>
                                <w:sz w:val="24"/>
                                <w:szCs w:val="24"/>
                                <w:lang w:val="sr-Latn-RS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Korisnik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 ostaje na istoj stranici, vraća se na korak 1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0CAD7" id="Text Box 3" o:spid="_x0000_s1027" type="#_x0000_t202" style="position:absolute;left:0;text-align:left;margin-left:81.75pt;margin-top:19.25pt;width:363.75pt;height:30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" filled="f" stroked="f" strokeweight=".5pt">
                <v:textbox>
                  <w:txbxContent>
                    <w:p w14:paraId="20AE6224" w14:textId="3B2335B2" w:rsidR="000708FF" w:rsidRPr="000708FF" w:rsidRDefault="000708FF" w:rsidP="000708FF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rPr>
                          <w:sz w:val="24"/>
                          <w:szCs w:val="24"/>
                          <w:lang w:val="sr-Latn-RS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>Korisnik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 xml:space="preserve"> ostaje na istoj stranici, vraća se na korak 1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sz w:val="28"/>
          <w:szCs w:val="28"/>
        </w:rPr>
        <w:t xml:space="preserve">a. </w:t>
      </w:r>
      <w:proofErr w:type="spellStart"/>
      <w:r w:rsidRPr="000708FF">
        <w:rPr>
          <w:rFonts w:asciiTheme="majorHAnsi" w:hAnsiTheme="majorHAnsi" w:cstheme="majorHAnsi"/>
          <w:sz w:val="28"/>
          <w:szCs w:val="28"/>
        </w:rPr>
        <w:t>Kor</w:t>
      </w:r>
      <w:r w:rsidR="00F219EA">
        <w:rPr>
          <w:rFonts w:asciiTheme="majorHAnsi" w:hAnsiTheme="majorHAnsi" w:cstheme="majorHAnsi"/>
          <w:sz w:val="28"/>
          <w:szCs w:val="28"/>
        </w:rPr>
        <w:t>isnik</w:t>
      </w:r>
      <w:proofErr w:type="spellEnd"/>
      <w:r w:rsidR="00F219EA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19EA">
        <w:rPr>
          <w:rFonts w:asciiTheme="majorHAnsi" w:hAnsiTheme="majorHAnsi" w:cstheme="majorHAnsi"/>
          <w:sz w:val="28"/>
          <w:szCs w:val="28"/>
        </w:rPr>
        <w:t>nije</w:t>
      </w:r>
      <w:proofErr w:type="spellEnd"/>
      <w:r w:rsidR="00F219EA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izabrao</w:t>
      </w:r>
      <w:proofErr w:type="spellEnd"/>
      <w:r w:rsidR="00D4070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stil</w:t>
      </w:r>
      <w:proofErr w:type="spellEnd"/>
      <w:r w:rsidR="00D4070D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D4070D">
        <w:rPr>
          <w:rFonts w:asciiTheme="majorHAnsi" w:hAnsiTheme="majorHAnsi" w:cstheme="majorHAnsi"/>
          <w:sz w:val="28"/>
          <w:szCs w:val="28"/>
        </w:rPr>
        <w:t>slikanja</w:t>
      </w:r>
      <w:proofErr w:type="spellEnd"/>
    </w:p>
    <w:p w14:paraId="72E26F64" w14:textId="77777777" w:rsidR="0074363C" w:rsidRPr="0074363C" w:rsidRDefault="0074363C" w:rsidP="0074363C">
      <w:pPr>
        <w:rPr>
          <w:b/>
          <w:bCs/>
          <w:sz w:val="28"/>
          <w:szCs w:val="28"/>
        </w:rPr>
      </w:pPr>
    </w:p>
    <w:p w14:paraId="5DAAF0DD" w14:textId="1947CBDE" w:rsidR="0074363C" w:rsidRP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9" w:name="_Toc34332344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9"/>
      <w:proofErr w:type="spellEnd"/>
    </w:p>
    <w:p w14:paraId="4C16CA16" w14:textId="1065B341" w:rsidR="0074363C" w:rsidRPr="000708FF" w:rsidRDefault="00BE59DE" w:rsidP="00BE59DE">
      <w:pPr>
        <w:ind w:firstLine="1276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osebnih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zahteva</w:t>
      </w:r>
      <w:proofErr w:type="spellEnd"/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0" w:name="_Toc34332345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0"/>
      <w:proofErr w:type="spellEnd"/>
    </w:p>
    <w:p w14:paraId="48E1AE6A" w14:textId="572A56C0" w:rsidR="0074363C" w:rsidRPr="000708FF" w:rsidRDefault="00402BB4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reduslova</w:t>
      </w:r>
      <w:proofErr w:type="spellEnd"/>
      <w:r w:rsidRPr="000708FF">
        <w:rPr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1" w:name="_Toc34332346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1"/>
      <w:proofErr w:type="spellEnd"/>
    </w:p>
    <w:p w14:paraId="052B6444" w14:textId="108953B4" w:rsidR="00BE59DE" w:rsidRPr="000708FF" w:rsidRDefault="00F219EA" w:rsidP="008E39F2">
      <w:pPr>
        <w:ind w:left="709" w:firstLine="709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Korisni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obij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istu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lika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D4070D">
        <w:rPr>
          <w:sz w:val="24"/>
          <w:szCs w:val="24"/>
        </w:rPr>
        <w:t>sa</w:t>
      </w:r>
      <w:proofErr w:type="spellEnd"/>
      <w:r w:rsidR="00D4070D">
        <w:rPr>
          <w:sz w:val="24"/>
          <w:szCs w:val="24"/>
        </w:rPr>
        <w:t xml:space="preserve"> </w:t>
      </w:r>
      <w:proofErr w:type="spellStart"/>
      <w:r w:rsidR="00D4070D">
        <w:rPr>
          <w:sz w:val="24"/>
          <w:szCs w:val="24"/>
        </w:rPr>
        <w:t>odabranim</w:t>
      </w:r>
      <w:proofErr w:type="spellEnd"/>
      <w:r w:rsidR="00D4070D">
        <w:rPr>
          <w:sz w:val="24"/>
          <w:szCs w:val="24"/>
        </w:rPr>
        <w:t xml:space="preserve"> </w:t>
      </w:r>
      <w:proofErr w:type="spellStart"/>
      <w:r w:rsidR="00D4070D">
        <w:rPr>
          <w:sz w:val="24"/>
          <w:szCs w:val="24"/>
        </w:rPr>
        <w:t>stilom</w:t>
      </w:r>
      <w:proofErr w:type="spellEnd"/>
      <w:r w:rsidR="00D4070D">
        <w:rPr>
          <w:sz w:val="24"/>
          <w:szCs w:val="24"/>
        </w:rPr>
        <w:t xml:space="preserve"> slikanja</w:t>
      </w:r>
      <w:bookmarkStart w:id="12" w:name="_GoBack"/>
      <w:bookmarkEnd w:id="12"/>
      <w:r>
        <w:rPr>
          <w:sz w:val="24"/>
          <w:szCs w:val="24"/>
        </w:rPr>
        <w:t>.</w:t>
      </w:r>
    </w:p>
    <w:sectPr w:rsidR="00BE59DE" w:rsidRPr="000708FF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37D2A9" w14:textId="77777777" w:rsidR="00323439" w:rsidRDefault="00323439">
      <w:pPr>
        <w:spacing w:after="0" w:line="240" w:lineRule="auto"/>
      </w:pPr>
      <w:r>
        <w:separator/>
      </w:r>
    </w:p>
  </w:endnote>
  <w:endnote w:type="continuationSeparator" w:id="0">
    <w:p w14:paraId="5063CE4B" w14:textId="77777777" w:rsidR="00323439" w:rsidRDefault="003234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007F80" w14:textId="77777777" w:rsidR="00323439" w:rsidRDefault="00323439">
      <w:pPr>
        <w:spacing w:after="0" w:line="240" w:lineRule="auto"/>
      </w:pPr>
      <w:r>
        <w:separator/>
      </w:r>
    </w:p>
  </w:footnote>
  <w:footnote w:type="continuationSeparator" w:id="0">
    <w:p w14:paraId="1439DDA9" w14:textId="77777777" w:rsidR="00323439" w:rsidRDefault="003234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55pt;height:11.5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545259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2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99A6015"/>
    <w:multiLevelType w:val="hybridMultilevel"/>
    <w:tmpl w:val="C430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7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7"/>
  </w:num>
  <w:num w:numId="3">
    <w:abstractNumId w:val="19"/>
  </w:num>
  <w:num w:numId="4">
    <w:abstractNumId w:val="16"/>
  </w:num>
  <w:num w:numId="5">
    <w:abstractNumId w:val="20"/>
  </w:num>
  <w:num w:numId="6">
    <w:abstractNumId w:val="6"/>
  </w:num>
  <w:num w:numId="7">
    <w:abstractNumId w:val="15"/>
  </w:num>
  <w:num w:numId="8">
    <w:abstractNumId w:val="7"/>
  </w:num>
  <w:num w:numId="9">
    <w:abstractNumId w:val="4"/>
  </w:num>
  <w:num w:numId="10">
    <w:abstractNumId w:val="26"/>
  </w:num>
  <w:num w:numId="11">
    <w:abstractNumId w:val="22"/>
  </w:num>
  <w:num w:numId="12">
    <w:abstractNumId w:val="12"/>
  </w:num>
  <w:num w:numId="13">
    <w:abstractNumId w:val="27"/>
  </w:num>
  <w:num w:numId="14">
    <w:abstractNumId w:val="8"/>
  </w:num>
  <w:num w:numId="15">
    <w:abstractNumId w:val="14"/>
  </w:num>
  <w:num w:numId="16">
    <w:abstractNumId w:val="0"/>
  </w:num>
  <w:num w:numId="17">
    <w:abstractNumId w:val="10"/>
  </w:num>
  <w:num w:numId="18">
    <w:abstractNumId w:val="11"/>
  </w:num>
  <w:num w:numId="19">
    <w:abstractNumId w:val="24"/>
  </w:num>
  <w:num w:numId="20">
    <w:abstractNumId w:val="2"/>
  </w:num>
  <w:num w:numId="21">
    <w:abstractNumId w:val="5"/>
  </w:num>
  <w:num w:numId="22">
    <w:abstractNumId w:val="29"/>
  </w:num>
  <w:num w:numId="23">
    <w:abstractNumId w:val="28"/>
  </w:num>
  <w:num w:numId="24">
    <w:abstractNumId w:val="23"/>
  </w:num>
  <w:num w:numId="25">
    <w:abstractNumId w:val="3"/>
  </w:num>
  <w:num w:numId="26">
    <w:abstractNumId w:val="25"/>
  </w:num>
  <w:num w:numId="27">
    <w:abstractNumId w:val="13"/>
  </w:num>
  <w:num w:numId="28">
    <w:abstractNumId w:val="18"/>
  </w:num>
  <w:num w:numId="29">
    <w:abstractNumId w:val="1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5725A"/>
    <w:rsid w:val="00061C8B"/>
    <w:rsid w:val="000708FF"/>
    <w:rsid w:val="000B4B64"/>
    <w:rsid w:val="001459BE"/>
    <w:rsid w:val="00190A11"/>
    <w:rsid w:val="002C2313"/>
    <w:rsid w:val="00323439"/>
    <w:rsid w:val="003415B0"/>
    <w:rsid w:val="00402BB4"/>
    <w:rsid w:val="00455ED3"/>
    <w:rsid w:val="004E70F5"/>
    <w:rsid w:val="00506155"/>
    <w:rsid w:val="00526D42"/>
    <w:rsid w:val="00544961"/>
    <w:rsid w:val="00671F19"/>
    <w:rsid w:val="00726086"/>
    <w:rsid w:val="0074363C"/>
    <w:rsid w:val="00757734"/>
    <w:rsid w:val="00757C47"/>
    <w:rsid w:val="00773C9B"/>
    <w:rsid w:val="00873944"/>
    <w:rsid w:val="008E39F2"/>
    <w:rsid w:val="00963643"/>
    <w:rsid w:val="00A051E7"/>
    <w:rsid w:val="00B64CD3"/>
    <w:rsid w:val="00BE59DE"/>
    <w:rsid w:val="00BE6CBA"/>
    <w:rsid w:val="00C17466"/>
    <w:rsid w:val="00C3552C"/>
    <w:rsid w:val="00C96309"/>
    <w:rsid w:val="00CE7F66"/>
    <w:rsid w:val="00D4070D"/>
    <w:rsid w:val="00D9383C"/>
    <w:rsid w:val="00E8427E"/>
    <w:rsid w:val="00ED0076"/>
    <w:rsid w:val="00F219EA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36E5957-E1B2-48C7-A3F3-3C7C20C96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Владана Павићевић</cp:lastModifiedBy>
  <cp:revision>2</cp:revision>
  <cp:lastPrinted>2020-02-23T12:26:00Z</cp:lastPrinted>
  <dcterms:created xsi:type="dcterms:W3CDTF">2020-03-07T14:09:00Z</dcterms:created>
  <dcterms:modified xsi:type="dcterms:W3CDTF">2020-03-07T14:09:00Z</dcterms:modified>
</cp:coreProperties>
</file>